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Chemical Engineer position at your esteemed organization in Belgium Brussels. As a highly motivated and technically skilled professional with over [X years] of experience in chemical engineering, I am eager to contribute my expertise to a dynamic and innovative company like yours. Belgium, particularly Brussels, has long been a hub for cutting-edge research, sustainable industrial practices, and global collaboration—values that align perfectly with my career aspirations and professional background.</w:t>
      </w:r>
    </w:p>
    <w:p>
      <w:pPr>
        <w:pStyle w:val="BodyText"/>
      </w:pPr>
      <w:r>
        <w:t xml:space="preserve">Throughout my career as a Chemical Engineer, I have consistently focused on optimizing processes, ensuring safety standards, and advancing environmental sustainability. My work in [previous company/industry] involved designing and implementing solutions for chemical production systems, which not only enhanced operational efficiency but also reduced environmental impact. These experiences have equipped me with a strong foundation in chemical engineering principles, including process design, reactor engineering, and quality control. I am confident that my technical acumen and commitment to excellence make me an ideal candidate for the role at your organization in Belgium Brussels.</w:t>
      </w:r>
    </w:p>
    <w:p>
      <w:pPr>
        <w:pStyle w:val="BodyText"/>
      </w:pPr>
      <w:r>
        <w:t xml:space="preserve">One of the key aspects that draws me to Belgium is its reputation as a leader in innovation and sustainability. The country’s emphasis on green technologies, regulatory compliance, and international collaboration resonates deeply with my professional philosophy. In Brussels, where global industries converge, I see an opportunity to contribute to projects that have a tangible impact on both local and international scales. Whether it’s developing eco-friendly chemical processes or addressing the challenges of industrial waste management, I am passionate about creating solutions that balance profitability with environmental responsibility.</w:t>
      </w:r>
    </w:p>
    <w:p>
      <w:pPr>
        <w:pStyle w:val="BodyText"/>
      </w:pPr>
      <w:r>
        <w:t xml:space="preserve">My academic background in Chemical Engineering from [University Name] provided me with a robust theoretical foundation, while my hands-on experience in [specific industry or project] has allowed me to apply this knowledge in real-world scenarios. For instance, during my tenure at [Previous Company], I led a team to redesign a catalytic process that improved yield by 15% while reducing energy consumption by 10%. This project not only demonstrated my ability to solve complex technical challenges but also highlighted my commitment to sustainability—a principle that is central to the work being done in Belgium Brussels today.</w:t>
      </w:r>
    </w:p>
    <w:p>
      <w:pPr>
        <w:pStyle w:val="BodyText"/>
      </w:pPr>
      <w:r>
        <w:t xml:space="preserve">Moreover, I have a strong understanding of the regulatory frameworks governing chemical engineering in Europe, including EU directives on safety, environmental protection, and chemical management (such as REACH). This knowledge ensures that I can seamlessly integrate into your team and contribute effectively from day one. In Belgium Brussels, where compliance with stringent regulations is paramount, my expertise in navigating these requirements will be an asset.</w:t>
      </w:r>
    </w:p>
    <w:p>
      <w:pPr>
        <w:pStyle w:val="BodyText"/>
      </w:pPr>
      <w:r>
        <w:t xml:space="preserve">What sets me apart as a Chemical Engineer is my ability to combine technical precision with creative problem-solving. I thrive in collaborative environments where diverse perspectives drive innovation. My experience working with cross-functional teams, including scientists, engineers, and business stakeholders, has honed my communication and leadership skills. I am adept at translating complex technical concepts into actionable strategies that align with organizational goals.</w:t>
      </w:r>
    </w:p>
    <w:p>
      <w:pPr>
        <w:pStyle w:val="BodyText"/>
      </w:pPr>
      <w:r>
        <w:t xml:space="preserve">I am particularly drawn to your organization’s focus on [specific company value or project related to Belgium Brussels]. For example, [mention a relevant project, innovation, or initiative of the company]. This aligns with my own dedication to advancing sustainable chemical engineering practices. I am eager to bring my skills in process optimization, risk assessment, and R&amp;D to support your mission and contribute to the continued success of your operations in Belgium Brussels.</w:t>
      </w:r>
    </w:p>
    <w:p>
      <w:pPr>
        <w:pStyle w:val="BodyText"/>
      </w:pPr>
      <w:r>
        <w:t xml:space="preserve">Additionally, I have a strong cultural adaptability that would allow me to thrive in the vibrant and multicultural environment of Brussels. Having [mention any relevant experience working or studying abroad, if applicable], I am familiar with the nuances of operating in international settings. This experience has taught me to appreciate diverse viewpoints and work effectively with teams from varied backgrounds—a quality that is essential in a global city like Brussels.</w:t>
      </w:r>
    </w:p>
    <w:p>
      <w:pPr>
        <w:pStyle w:val="BodyText"/>
      </w:pPr>
      <w:r>
        <w:t xml:space="preserve">Finally, I would like to emphasize my commitment to continuous learning and professional growth. The field of chemical engineering is constantly evolving, and I am dedicated to staying at the forefront of industry advancements. Whether through attending conferences, pursuing certifications, or collaborating with peers, I strive to enhance my skills and contribute meaningfully to the projects I am involved in.</w:t>
      </w:r>
    </w:p>
    <w:p>
      <w:pPr>
        <w:pStyle w:val="BodyText"/>
      </w:pPr>
      <w:r>
        <w:t xml:space="preserve">In conclusion, I am excited about the possibility of joining your team as a Chemical Engineer in Belgium Brussels. My technical expertise, passion for sustainability, and ability to work collaboratively make me a strong candidate for this role. I would welcome the opportunity to discuss how my background and skills align with your organization’s needs. Thank you for considering my application.</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Belgium Brussels</dc:title>
  <dc:creator/>
  <cp:keywords/>
  <dcterms:created xsi:type="dcterms:W3CDTF">2026-07-21T10:38:40Z</dcterms:created>
  <dcterms:modified xsi:type="dcterms:W3CDTF">2026-07-21T10:38:40Z</dcterms:modified>
</cp:coreProperties>
</file>

<file path=docProps/custom.xml><?xml version="1.0" encoding="utf-8"?>
<Properties xmlns="http://schemas.openxmlformats.org/officeDocument/2006/custom-properties" xmlns:vt="http://schemas.openxmlformats.org/officeDocument/2006/docPropsVTypes"/>
</file>